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2AF5A1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DB5418" w14:textId="77777777" w:rsidR="00110D40" w:rsidRPr="00260D50" w:rsidRDefault="00260D50" w:rsidP="00110D40">
      <w:pPr>
        <w:spacing w:after="0" w:line="240" w:lineRule="auto"/>
        <w:rPr>
          <w:rFonts w:ascii="Times New Roman" w:hAnsi="Times New Roman" w:cs="Times New Roman"/>
          <w:b/>
          <w:sz w:val="32"/>
          <w:szCs w:val="24"/>
        </w:rPr>
      </w:pPr>
      <w:r w:rsidRPr="00E379F3">
        <w:rPr>
          <w:rFonts w:ascii="Times New Roman" w:hAnsi="Times New Roman" w:cs="Times New Roman"/>
          <w:b/>
          <w:sz w:val="36"/>
          <w:szCs w:val="24"/>
        </w:rPr>
        <w:t>Undergraduate Curriculum Proposals</w:t>
      </w:r>
      <w:r w:rsidR="00E379F3">
        <w:rPr>
          <w:rFonts w:ascii="Times New Roman" w:hAnsi="Times New Roman" w:cs="Times New Roman"/>
          <w:b/>
          <w:sz w:val="36"/>
          <w:szCs w:val="24"/>
        </w:rPr>
        <w:t xml:space="preserve"> </w:t>
      </w:r>
      <w:r w:rsidR="00110D40">
        <w:rPr>
          <w:rFonts w:ascii="Times New Roman" w:hAnsi="Times New Roman" w:cs="Times New Roman"/>
          <w:b/>
          <w:sz w:val="36"/>
          <w:szCs w:val="24"/>
        </w:rPr>
        <w:t>for 2019-2020 B#</w:t>
      </w:r>
      <w:r w:rsidR="00110D40" w:rsidRPr="00E379F3">
        <w:rPr>
          <w:rFonts w:ascii="Times New Roman" w:hAnsi="Times New Roman" w:cs="Times New Roman"/>
          <w:b/>
          <w:sz w:val="36"/>
          <w:szCs w:val="24"/>
        </w:rPr>
        <w:t>3</w:t>
      </w:r>
    </w:p>
    <w:p w14:paraId="1E529B46" w14:textId="1935D34F" w:rsidR="00110D40" w:rsidRDefault="00110D40" w:rsidP="00A70C05">
      <w:pPr>
        <w:spacing w:after="0" w:line="240" w:lineRule="auto"/>
        <w:rPr>
          <w:rFonts w:ascii="Times New Roman" w:hAnsi="Times New Roman" w:cs="Times New Roman"/>
          <w:b/>
          <w:sz w:val="36"/>
          <w:szCs w:val="24"/>
        </w:rPr>
      </w:pPr>
      <w:proofErr w:type="gramStart"/>
      <w:r>
        <w:rPr>
          <w:rFonts w:ascii="Times New Roman" w:hAnsi="Times New Roman" w:cs="Times New Roman"/>
          <w:b/>
          <w:sz w:val="36"/>
          <w:szCs w:val="24"/>
        </w:rPr>
        <w:t>and</w:t>
      </w:r>
      <w:proofErr w:type="gramEnd"/>
      <w:r>
        <w:rPr>
          <w:rFonts w:ascii="Times New Roman" w:hAnsi="Times New Roman" w:cs="Times New Roman"/>
          <w:b/>
          <w:sz w:val="36"/>
          <w:szCs w:val="24"/>
        </w:rPr>
        <w:t xml:space="preserve"> motions approved at the faculty meeting on 11/22/19</w:t>
      </w:r>
    </w:p>
    <w:p w14:paraId="7A3F972F" w14:textId="77777777" w:rsidR="00260D50" w:rsidRDefault="00260D50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97E5D3" w14:textId="43E4DB3C" w:rsidR="00260D50" w:rsidRPr="00110D40" w:rsidRDefault="00260D50" w:rsidP="00110D40">
      <w:pPr>
        <w:pStyle w:val="ListParagraph"/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D40">
        <w:rPr>
          <w:rFonts w:ascii="Times New Roman" w:eastAsia="Times New Roman" w:hAnsi="Times New Roman" w:cs="Times New Roman"/>
          <w:b/>
          <w:sz w:val="24"/>
          <w:szCs w:val="24"/>
        </w:rPr>
        <w:t>Catalog change proposal</w:t>
      </w:r>
    </w:p>
    <w:p w14:paraId="0258C452" w14:textId="363C2726" w:rsidR="00260D50" w:rsidRPr="00260D50" w:rsidRDefault="001A0B75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r w:rsidR="00260D50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S-in-CS</w:t>
        </w:r>
      </w:hyperlink>
      <w:r w:rsidR="00260D50" w:rsidRPr="00260D50">
        <w:rPr>
          <w:rFonts w:ascii="Times New Roman" w:eastAsia="Times New Roman" w:hAnsi="Times New Roman" w:cs="Times New Roman"/>
          <w:sz w:val="24"/>
          <w:szCs w:val="24"/>
        </w:rPr>
        <w:t xml:space="preserve"> Replace Senior Project with a two course sequence as</w:t>
      </w:r>
    </w:p>
    <w:p w14:paraId="22702A39" w14:textId="53FDC87C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 CIS-4XXX </w:t>
      </w:r>
      <w:r w:rsidR="006352F0">
        <w:rPr>
          <w:rFonts w:ascii="Times New Roman" w:eastAsia="Times New Roman" w:hAnsi="Times New Roman" w:cs="Times New Roman"/>
          <w:sz w:val="24"/>
          <w:szCs w:val="24"/>
        </w:rPr>
        <w:t>Capstone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I (1-credit) and</w:t>
      </w:r>
    </w:p>
    <w:p w14:paraId="44109B89" w14:textId="1953D071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 CIS-4911 </w:t>
      </w:r>
      <w:r w:rsidR="006352F0">
        <w:rPr>
          <w:rFonts w:ascii="Times New Roman" w:eastAsia="Times New Roman" w:hAnsi="Times New Roman" w:cs="Times New Roman"/>
          <w:sz w:val="24"/>
          <w:szCs w:val="24"/>
        </w:rPr>
        <w:t>Capstone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II (2-credits)</w:t>
      </w:r>
    </w:p>
    <w:p w14:paraId="4C2BA48B" w14:textId="519D036D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Revised flowcharts: </w:t>
      </w:r>
      <w:hyperlink r:id="rId6" w:history="1">
        <w:r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S-CS-Main</w:t>
        </w:r>
      </w:hyperlink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hyperlink r:id="rId7" w:history="1">
        <w:r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S-CS-SDD</w:t>
        </w:r>
      </w:hyperlink>
    </w:p>
    <w:p w14:paraId="4200DCA2" w14:textId="52DED613" w:rsidR="00CD36DE" w:rsidRPr="00110D40" w:rsidRDefault="00CD36DE" w:rsidP="00110D40">
      <w:pPr>
        <w:pStyle w:val="ListParagraph"/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D40">
        <w:rPr>
          <w:rFonts w:ascii="Times New Roman" w:eastAsia="Times New Roman" w:hAnsi="Times New Roman" w:cs="Times New Roman"/>
          <w:b/>
          <w:sz w:val="24"/>
          <w:szCs w:val="24"/>
        </w:rPr>
        <w:t>New course proposal:</w:t>
      </w:r>
    </w:p>
    <w:p w14:paraId="361D0A85" w14:textId="679425F4" w:rsidR="00CD36DE" w:rsidRPr="00260D50" w:rsidRDefault="001A0B75" w:rsidP="00CD36DE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CD36DE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CIS </w:t>
        </w:r>
        <w:r w:rsidR="007E070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3</w:t>
        </w:r>
        <w:r w:rsidR="00CD36DE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XX</w:t>
        </w:r>
      </w:hyperlink>
      <w:r w:rsidR="00CD36DE" w:rsidRPr="00260D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D36DE">
        <w:rPr>
          <w:rFonts w:ascii="Times New Roman" w:eastAsia="Times New Roman" w:hAnsi="Times New Roman" w:cs="Times New Roman"/>
          <w:sz w:val="24"/>
          <w:szCs w:val="24"/>
        </w:rPr>
        <w:t>Capstone</w:t>
      </w:r>
      <w:r w:rsidR="00CD36DE" w:rsidRPr="00260D50">
        <w:rPr>
          <w:rFonts w:ascii="Times New Roman" w:eastAsia="Times New Roman" w:hAnsi="Times New Roman" w:cs="Times New Roman"/>
          <w:sz w:val="24"/>
          <w:szCs w:val="24"/>
        </w:rPr>
        <w:t xml:space="preserve"> I – by </w:t>
      </w:r>
      <w:proofErr w:type="spellStart"/>
      <w:r w:rsidR="00CD36DE" w:rsidRPr="00260D50">
        <w:rPr>
          <w:rFonts w:ascii="Times New Roman" w:eastAsia="Times New Roman" w:hAnsi="Times New Roman" w:cs="Times New Roman"/>
          <w:sz w:val="24"/>
          <w:szCs w:val="24"/>
        </w:rPr>
        <w:t>Masoud</w:t>
      </w:r>
      <w:proofErr w:type="spellEnd"/>
      <w:r w:rsidR="00CD36DE" w:rsidRPr="00260D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D36DE" w:rsidRPr="00260D50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14:paraId="132957BA" w14:textId="77777777" w:rsidR="00CD36DE" w:rsidRPr="00260D50" w:rsidRDefault="00CD36DE" w:rsidP="00CD36DE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>Credits: 1</w:t>
      </w:r>
    </w:p>
    <w:p w14:paraId="34173205" w14:textId="77777777" w:rsidR="00CD36DE" w:rsidRDefault="00CD36DE" w:rsidP="00CD36DE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60D50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: COP 3337 an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Junior</w:t>
      </w:r>
      <w:proofErr w:type="gramEnd"/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standing</w:t>
      </w:r>
    </w:p>
    <w:p w14:paraId="4154572A" w14:textId="68D07DCE" w:rsidR="00260D50" w:rsidRPr="00110D40" w:rsidRDefault="00260D50" w:rsidP="00110D40">
      <w:pPr>
        <w:pStyle w:val="ListParagraph"/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D40">
        <w:rPr>
          <w:rFonts w:ascii="Times New Roman" w:eastAsia="Times New Roman" w:hAnsi="Times New Roman" w:cs="Times New Roman"/>
          <w:b/>
          <w:sz w:val="24"/>
          <w:szCs w:val="24"/>
        </w:rPr>
        <w:t>Course change proposal</w:t>
      </w:r>
    </w:p>
    <w:p w14:paraId="5BA0CAF6" w14:textId="646BB05E" w:rsidR="00260D50" w:rsidRPr="00260D50" w:rsidRDefault="001A0B75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260D50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 4911</w:t>
        </w:r>
      </w:hyperlink>
      <w:r w:rsidR="00260D50" w:rsidRPr="00260D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2971E00" w14:textId="38658476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New title: </w:t>
      </w:r>
      <w:r w:rsidR="006352F0">
        <w:rPr>
          <w:rFonts w:ascii="Times New Roman" w:eastAsia="Times New Roman" w:hAnsi="Times New Roman" w:cs="Times New Roman"/>
          <w:sz w:val="24"/>
          <w:szCs w:val="24"/>
        </w:rPr>
        <w:t>Capstone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II</w:t>
      </w:r>
    </w:p>
    <w:p w14:paraId="3A66CFA6" w14:textId="77777777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Credits: 2 </w:t>
      </w:r>
    </w:p>
    <w:p w14:paraId="1538F17E" w14:textId="3B50E5EA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60D50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6352F0">
        <w:rPr>
          <w:rFonts w:ascii="Times New Roman" w:eastAsia="Times New Roman" w:hAnsi="Times New Roman" w:cs="Times New Roman"/>
          <w:sz w:val="24"/>
          <w:szCs w:val="24"/>
        </w:rPr>
        <w:t>Capstone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I and </w:t>
      </w:r>
      <w:proofErr w:type="gramStart"/>
      <w:r w:rsidRPr="00260D50">
        <w:rPr>
          <w:rFonts w:ascii="Times New Roman" w:eastAsia="Times New Roman" w:hAnsi="Times New Roman" w:cs="Times New Roman"/>
          <w:sz w:val="24"/>
          <w:szCs w:val="24"/>
        </w:rPr>
        <w:t>Senior</w:t>
      </w:r>
      <w:proofErr w:type="gramEnd"/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standing</w:t>
      </w:r>
    </w:p>
    <w:p w14:paraId="4C87D4D5" w14:textId="77777777" w:rsid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1FCC9D2" w14:textId="77777777" w:rsidR="00260D50" w:rsidRDefault="00260D50" w:rsidP="00260D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color w:val="FF0000"/>
          <w:sz w:val="24"/>
          <w:szCs w:val="24"/>
        </w:rPr>
        <w:t>Motion 1:</w:t>
      </w:r>
    </w:p>
    <w:p w14:paraId="604518FC" w14:textId="37F05C11" w:rsidR="007E0703" w:rsidRDefault="00260D5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IS Faculty approves replacement of the 3-credit Senior Project course with a two-course sequence namely 1-credit </w:t>
      </w:r>
      <w:r w:rsidR="00700109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641705">
        <w:rPr>
          <w:rFonts w:ascii="Times New Roman" w:eastAsia="Times New Roman" w:hAnsi="Times New Roman" w:cs="Times New Roman"/>
          <w:sz w:val="24"/>
          <w:szCs w:val="24"/>
        </w:rPr>
        <w:t>Capsto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700109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2-credit </w:t>
      </w:r>
      <w:r w:rsidR="00700109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641705">
        <w:rPr>
          <w:rFonts w:ascii="Times New Roman" w:eastAsia="Times New Roman" w:hAnsi="Times New Roman" w:cs="Times New Roman"/>
          <w:sz w:val="24"/>
          <w:szCs w:val="24"/>
        </w:rPr>
        <w:t>Capsto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I</w:t>
      </w:r>
      <w:r w:rsidR="00700109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ong with the approval of the </w:t>
      </w:r>
      <w:r w:rsidR="0073190F">
        <w:rPr>
          <w:rFonts w:ascii="Times New Roman" w:eastAsia="Times New Roman" w:hAnsi="Times New Roman" w:cs="Times New Roman"/>
          <w:sz w:val="24"/>
          <w:szCs w:val="24"/>
        </w:rPr>
        <w:t xml:space="preserve">proposed BS-CS </w:t>
      </w:r>
      <w:r w:rsidR="006352F0">
        <w:rPr>
          <w:rFonts w:ascii="Times New Roman" w:eastAsia="Times New Roman" w:hAnsi="Times New Roman" w:cs="Times New Roman"/>
          <w:sz w:val="24"/>
          <w:szCs w:val="24"/>
        </w:rPr>
        <w:t>catalog change, new</w:t>
      </w:r>
      <w:r>
        <w:rPr>
          <w:rFonts w:ascii="Times New Roman" w:eastAsia="Times New Roman" w:hAnsi="Times New Roman" w:cs="Times New Roman"/>
          <w:sz w:val="24"/>
          <w:szCs w:val="24"/>
        </w:rPr>
        <w:t>1-credit course and the course changes to CIS-4911.</w:t>
      </w:r>
    </w:p>
    <w:p w14:paraId="40D830F8" w14:textId="77777777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14736A5" w14:textId="21F55C7B" w:rsidR="00110D40" w:rsidRPr="00110D40" w:rsidRDefault="00110D40" w:rsidP="00110D40">
      <w:pPr>
        <w:pStyle w:val="ListParagraph"/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D40">
        <w:rPr>
          <w:rFonts w:ascii="Times New Roman" w:eastAsia="Times New Roman" w:hAnsi="Times New Roman" w:cs="Times New Roman"/>
          <w:b/>
          <w:sz w:val="24"/>
          <w:szCs w:val="24"/>
        </w:rPr>
        <w:t>Course change proposal:</w:t>
      </w:r>
    </w:p>
    <w:p w14:paraId="540849FB" w14:textId="4774B5BC" w:rsidR="00110D40" w:rsidRPr="00260D50" w:rsidRDefault="001A0B75" w:rsidP="00110D4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110D40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110D4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</w:t>
        </w:r>
        <w:r w:rsidR="00110D40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4</w:t>
        </w:r>
        <w:r w:rsidR="00110D4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813</w:t>
        </w:r>
      </w:hyperlink>
      <w:r w:rsidR="00110D40" w:rsidRPr="00260D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0D40">
        <w:rPr>
          <w:rFonts w:ascii="Times New Roman" w:eastAsia="Times New Roman" w:hAnsi="Times New Roman" w:cs="Times New Roman"/>
          <w:sz w:val="24"/>
          <w:szCs w:val="24"/>
        </w:rPr>
        <w:t>Web Application Programming</w:t>
      </w:r>
    </w:p>
    <w:p w14:paraId="5D0B0DB4" w14:textId="4C1BC5F5" w:rsidR="00110D40" w:rsidRPr="00260D50" w:rsidRDefault="00110D40" w:rsidP="00110D4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60D50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CGS 48</w:t>
      </w:r>
      <w:r w:rsidR="00426DD0">
        <w:rPr>
          <w:rFonts w:ascii="Times New Roman" w:eastAsia="Times New Roman" w:hAnsi="Times New Roman" w:cs="Times New Roman"/>
          <w:sz w:val="24"/>
          <w:szCs w:val="24"/>
        </w:rPr>
        <w:t>54</w:t>
      </w:r>
    </w:p>
    <w:p w14:paraId="0C19A556" w14:textId="77777777" w:rsidR="00110D40" w:rsidRDefault="00110D4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E879C8" w14:textId="55A203EE" w:rsidR="00110D40" w:rsidRDefault="00110D4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36D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Motion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2</w:t>
      </w:r>
      <w:r w:rsidRPr="00CD36DE">
        <w:rPr>
          <w:rFonts w:ascii="Times New Roman" w:eastAsia="Times New Roman" w:hAnsi="Times New Roman" w:cs="Times New Roman"/>
          <w:color w:val="FF0000"/>
          <w:sz w:val="24"/>
          <w:szCs w:val="24"/>
        </w:rPr>
        <w:t>:</w:t>
      </w:r>
    </w:p>
    <w:p w14:paraId="4794C792" w14:textId="4714188F" w:rsidR="00110D40" w:rsidRDefault="00110D4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nge the prerequisite of COP-4813 “Web Application Programming” to CGS 48</w:t>
      </w:r>
      <w:r w:rsidR="00426DD0">
        <w:rPr>
          <w:rFonts w:ascii="Times New Roman" w:eastAsia="Times New Roman" w:hAnsi="Times New Roman" w:cs="Times New Roman"/>
          <w:sz w:val="24"/>
          <w:szCs w:val="24"/>
        </w:rPr>
        <w:t>5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37DB706" w14:textId="77777777" w:rsidR="00110D40" w:rsidRDefault="00110D4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900238" w14:textId="77777777" w:rsidR="00110D40" w:rsidRDefault="00110D40" w:rsidP="00110D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B1EE12" w14:textId="5CED0991" w:rsidR="00110D40" w:rsidRPr="00110D40" w:rsidRDefault="00110D40" w:rsidP="00110D4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D40">
        <w:rPr>
          <w:rFonts w:ascii="Times New Roman" w:eastAsia="Times New Roman" w:hAnsi="Times New Roman" w:cs="Times New Roman"/>
          <w:b/>
          <w:sz w:val="24"/>
          <w:szCs w:val="24"/>
        </w:rPr>
        <w:t>New course proposal:</w:t>
      </w:r>
      <w:r w:rsidRPr="00110D40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606E635" w14:textId="759D7FFA" w:rsidR="00110D40" w:rsidRPr="00260D50" w:rsidRDefault="001A0B75" w:rsidP="00110D4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110D40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110D4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S 2</w:t>
        </w:r>
        <w:r w:rsidR="00110D40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XX</w:t>
        </w:r>
      </w:hyperlink>
      <w:r w:rsidR="00110D40" w:rsidRPr="00260D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0D40"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 w:rsidR="00110D40" w:rsidRPr="00260D50">
        <w:rPr>
          <w:rFonts w:ascii="Times New Roman" w:eastAsia="Times New Roman" w:hAnsi="Times New Roman" w:cs="Times New Roman"/>
          <w:sz w:val="24"/>
          <w:szCs w:val="24"/>
        </w:rPr>
        <w:t>Fundamentals (</w:t>
      </w:r>
      <w:r w:rsidR="00110D40">
        <w:rPr>
          <w:rFonts w:ascii="Times New Roman" w:eastAsia="Times New Roman" w:hAnsi="Times New Roman" w:cs="Times New Roman"/>
          <w:sz w:val="24"/>
          <w:szCs w:val="24"/>
        </w:rPr>
        <w:t>for Non-SCIS majors</w:t>
      </w:r>
      <w:r w:rsidR="00110D40" w:rsidRPr="00260D50">
        <w:rPr>
          <w:rFonts w:ascii="Times New Roman" w:eastAsia="Times New Roman" w:hAnsi="Times New Roman" w:cs="Times New Roman"/>
          <w:sz w:val="24"/>
          <w:szCs w:val="24"/>
        </w:rPr>
        <w:t xml:space="preserve">) – by </w:t>
      </w:r>
      <w:r w:rsidR="00110D40">
        <w:rPr>
          <w:rFonts w:ascii="Times New Roman" w:eastAsia="Times New Roman" w:hAnsi="Times New Roman" w:cs="Times New Roman"/>
          <w:sz w:val="24"/>
          <w:szCs w:val="24"/>
        </w:rPr>
        <w:t>Michael</w:t>
      </w:r>
    </w:p>
    <w:p w14:paraId="21BA458A" w14:textId="77777777" w:rsidR="00110D40" w:rsidRPr="00260D50" w:rsidRDefault="00110D40" w:rsidP="00110D4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>Credits</w:t>
      </w:r>
      <w:proofErr w:type="gramStart"/>
      <w:r w:rsidRPr="00260D50">
        <w:rPr>
          <w:rFonts w:ascii="Times New Roman" w:eastAsia="Times New Roman" w:hAnsi="Times New Roman" w:cs="Times New Roman"/>
          <w:sz w:val="24"/>
          <w:szCs w:val="24"/>
        </w:rPr>
        <w:t>:3</w:t>
      </w:r>
      <w:proofErr w:type="gramEnd"/>
    </w:p>
    <w:p w14:paraId="020A8126" w14:textId="77777777" w:rsidR="00110D40" w:rsidRDefault="00110D40" w:rsidP="00110D4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60D50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68094341" w14:textId="7E55D116" w:rsidR="00110D40" w:rsidRDefault="001A0B75" w:rsidP="00110D4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110D4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FIU E</w:t>
        </w:r>
        <w:r w:rsidR="00110D40" w:rsidRPr="000603E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brace Project</w:t>
        </w:r>
      </w:hyperlink>
      <w:r w:rsidR="00110D4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13" w:history="1">
        <w:r w:rsidR="00110D40" w:rsidRPr="00A14BA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Flowchart</w:t>
        </w:r>
      </w:hyperlink>
      <w:r w:rsidR="00110D40">
        <w:rPr>
          <w:rFonts w:ascii="Times New Roman" w:eastAsia="Times New Roman" w:hAnsi="Times New Roman" w:cs="Times New Roman"/>
          <w:sz w:val="24"/>
          <w:szCs w:val="24"/>
        </w:rPr>
        <w:t xml:space="preserve"> (Technolog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ertification </w:t>
      </w:r>
      <w:bookmarkStart w:id="0" w:name="_GoBack"/>
      <w:bookmarkEnd w:id="0"/>
      <w:r w:rsidR="00110D40">
        <w:rPr>
          <w:rFonts w:ascii="Times New Roman" w:eastAsia="Times New Roman" w:hAnsi="Times New Roman" w:cs="Times New Roman"/>
          <w:sz w:val="24"/>
          <w:szCs w:val="24"/>
        </w:rPr>
        <w:t>Program)</w:t>
      </w:r>
    </w:p>
    <w:p w14:paraId="4665F426" w14:textId="77777777" w:rsidR="00110D40" w:rsidRDefault="00110D40" w:rsidP="00110D4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505436FC" w14:textId="7EBF23F4" w:rsidR="00110D40" w:rsidRDefault="00110D4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Motion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3</w:t>
      </w:r>
      <w:r w:rsidRPr="00260D50">
        <w:rPr>
          <w:rFonts w:ascii="Times New Roman" w:eastAsia="Times New Roman" w:hAnsi="Times New Roman" w:cs="Times New Roman"/>
          <w:color w:val="FF0000"/>
          <w:sz w:val="24"/>
          <w:szCs w:val="24"/>
        </w:rPr>
        <w:t>:</w:t>
      </w:r>
    </w:p>
    <w:p w14:paraId="49CE51F0" w14:textId="77777777" w:rsidR="00110D40" w:rsidRDefault="00110D4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IS Faculty approves the new course CGS-2XXX “IT Fundamentals” as a service course.</w:t>
      </w:r>
    </w:p>
    <w:p w14:paraId="0B2A4FB7" w14:textId="77777777" w:rsidR="00110D40" w:rsidRDefault="00110D4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E33ACB" w14:textId="77777777" w:rsidR="00110D40" w:rsidRDefault="00110D40" w:rsidP="00110D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8313F0" w14:textId="4D651B14" w:rsidR="00CD36DE" w:rsidRPr="00110D40" w:rsidRDefault="00CD36DE" w:rsidP="00110D4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0D40">
        <w:rPr>
          <w:rFonts w:ascii="Times New Roman" w:eastAsia="Times New Roman" w:hAnsi="Times New Roman" w:cs="Times New Roman"/>
          <w:b/>
          <w:sz w:val="24"/>
          <w:szCs w:val="24"/>
        </w:rPr>
        <w:t>New course proposal:</w:t>
      </w:r>
    </w:p>
    <w:p w14:paraId="40DB6B51" w14:textId="78A092CD" w:rsidR="00260D50" w:rsidRPr="00260D50" w:rsidRDefault="001A0B75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4" w:history="1">
        <w:r w:rsidR="00260D50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DC 2XXX</w:t>
        </w:r>
      </w:hyperlink>
      <w:r w:rsidR="00260D50" w:rsidRPr="00260D50">
        <w:rPr>
          <w:rFonts w:ascii="Times New Roman" w:eastAsia="Times New Roman" w:hAnsi="Times New Roman" w:cs="Times New Roman"/>
          <w:sz w:val="24"/>
          <w:szCs w:val="24"/>
        </w:rPr>
        <w:t xml:space="preserve"> Introduction to Crypto-currencies (for non-CS majors) – by </w:t>
      </w:r>
      <w:proofErr w:type="spellStart"/>
      <w:r w:rsidR="00260D50" w:rsidRPr="00260D50">
        <w:rPr>
          <w:rFonts w:ascii="Times New Roman" w:eastAsia="Times New Roman" w:hAnsi="Times New Roman" w:cs="Times New Roman"/>
          <w:sz w:val="24"/>
          <w:szCs w:val="24"/>
        </w:rPr>
        <w:t>Kianoosh</w:t>
      </w:r>
      <w:proofErr w:type="spellEnd"/>
    </w:p>
    <w:p w14:paraId="3CB0D85E" w14:textId="55DC5C34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>Credits:</w:t>
      </w:r>
      <w:r w:rsidR="007E07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67697519" w14:textId="77777777" w:rsid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60D50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260D50">
        <w:rPr>
          <w:rFonts w:ascii="Times New Roman" w:eastAsia="Times New Roman" w:hAnsi="Times New Roman" w:cs="Times New Roman"/>
          <w:sz w:val="24"/>
          <w:szCs w:val="24"/>
        </w:rPr>
        <w:t>: MAC-XXXX or MAD-XXXX or MGF-XXXX (any math course at any level)</w:t>
      </w:r>
    </w:p>
    <w:p w14:paraId="53BE2FF3" w14:textId="77777777" w:rsid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2425E62" w14:textId="1241E035" w:rsidR="00260D50" w:rsidRDefault="00260D50" w:rsidP="00260D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Motion </w:t>
      </w:r>
      <w:r w:rsidR="00110D40">
        <w:rPr>
          <w:rFonts w:ascii="Times New Roman" w:eastAsia="Times New Roman" w:hAnsi="Times New Roman" w:cs="Times New Roman"/>
          <w:color w:val="FF0000"/>
          <w:sz w:val="24"/>
          <w:szCs w:val="24"/>
        </w:rPr>
        <w:t>4</w:t>
      </w:r>
      <w:r w:rsidRPr="00260D50">
        <w:rPr>
          <w:rFonts w:ascii="Times New Roman" w:eastAsia="Times New Roman" w:hAnsi="Times New Roman" w:cs="Times New Roman"/>
          <w:color w:val="FF0000"/>
          <w:sz w:val="24"/>
          <w:szCs w:val="24"/>
        </w:rPr>
        <w:t>:</w:t>
      </w:r>
    </w:p>
    <w:p w14:paraId="072BBF08" w14:textId="77777777" w:rsidR="00260D50" w:rsidRPr="00260D50" w:rsidRDefault="00260D50" w:rsidP="00260D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IS Faculty approves the new course IDC-2XXX “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>Introduction to Crypto-currencies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(for non-CS majors</w:t>
      </w:r>
      <w:r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344C38D3" w14:textId="77777777" w:rsidR="00260D50" w:rsidRDefault="00260D50" w:rsidP="00260D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FF7376" w14:textId="77777777" w:rsidR="004F1C01" w:rsidRPr="00260D50" w:rsidRDefault="004F1C01" w:rsidP="00260D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2CC2DA" w14:textId="49836B02" w:rsidR="00260D50" w:rsidRPr="00110D40" w:rsidRDefault="00CD36DE" w:rsidP="00110D4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D40">
        <w:rPr>
          <w:rFonts w:ascii="Times New Roman" w:eastAsia="Times New Roman" w:hAnsi="Times New Roman" w:cs="Times New Roman"/>
          <w:b/>
          <w:sz w:val="24"/>
          <w:szCs w:val="24"/>
        </w:rPr>
        <w:t>New course proposal:</w:t>
      </w:r>
      <w:r w:rsidR="00260D50" w:rsidRPr="00110D40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F3C1AFC" w14:textId="2F2B2F67" w:rsidR="00260D50" w:rsidRPr="00260D50" w:rsidRDefault="001A0B75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5" w:history="1">
        <w:r w:rsidR="00260D50" w:rsidRPr="00260D5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 4XXX</w:t>
        </w:r>
      </w:hyperlink>
      <w:r w:rsidR="00260D50" w:rsidRPr="00260D50">
        <w:rPr>
          <w:rFonts w:ascii="Times New Roman" w:eastAsia="Times New Roman" w:hAnsi="Times New Roman" w:cs="Times New Roman"/>
          <w:sz w:val="24"/>
          <w:szCs w:val="24"/>
        </w:rPr>
        <w:t xml:space="preserve"> Fundamentals of Blockchain Technologies (CS: Systems elective) – by </w:t>
      </w:r>
      <w:proofErr w:type="spellStart"/>
      <w:r w:rsidR="00260D50" w:rsidRPr="00260D50">
        <w:rPr>
          <w:rFonts w:ascii="Times New Roman" w:eastAsia="Times New Roman" w:hAnsi="Times New Roman" w:cs="Times New Roman"/>
          <w:sz w:val="24"/>
          <w:szCs w:val="24"/>
        </w:rPr>
        <w:t>Kianoosh</w:t>
      </w:r>
      <w:proofErr w:type="spellEnd"/>
    </w:p>
    <w:p w14:paraId="2FE3FDB4" w14:textId="01CA1CDF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sz w:val="24"/>
          <w:szCs w:val="24"/>
        </w:rPr>
        <w:t>Credits:</w:t>
      </w:r>
      <w:r w:rsidR="007E07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5888B928" w14:textId="77777777" w:rsidR="00260D50" w:rsidRP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60D50">
        <w:rPr>
          <w:rFonts w:ascii="Times New Roman" w:eastAsia="Times New Roman" w:hAnsi="Times New Roman" w:cs="Times New Roman"/>
          <w:sz w:val="24"/>
          <w:szCs w:val="24"/>
        </w:rPr>
        <w:t>Prereq</w:t>
      </w:r>
      <w:proofErr w:type="spellEnd"/>
      <w:r w:rsidRPr="00260D50">
        <w:rPr>
          <w:rFonts w:ascii="Times New Roman" w:eastAsia="Times New Roman" w:hAnsi="Times New Roman" w:cs="Times New Roman"/>
          <w:sz w:val="24"/>
          <w:szCs w:val="24"/>
        </w:rPr>
        <w:t>: COP-3530</w:t>
      </w:r>
    </w:p>
    <w:p w14:paraId="10341A69" w14:textId="77777777" w:rsidR="00260D50" w:rsidRDefault="00260D50" w:rsidP="00260D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9E5F0AE" w14:textId="197B32B9" w:rsidR="00260D50" w:rsidRDefault="00260D50" w:rsidP="00260D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0D50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Motion </w:t>
      </w:r>
      <w:r w:rsidR="00110D40">
        <w:rPr>
          <w:rFonts w:ascii="Times New Roman" w:eastAsia="Times New Roman" w:hAnsi="Times New Roman" w:cs="Times New Roman"/>
          <w:color w:val="FF0000"/>
          <w:sz w:val="24"/>
          <w:szCs w:val="24"/>
        </w:rPr>
        <w:t>5</w:t>
      </w:r>
      <w:r w:rsidRPr="00260D50">
        <w:rPr>
          <w:rFonts w:ascii="Times New Roman" w:eastAsia="Times New Roman" w:hAnsi="Times New Roman" w:cs="Times New Roman"/>
          <w:color w:val="FF0000"/>
          <w:sz w:val="24"/>
          <w:szCs w:val="24"/>
        </w:rPr>
        <w:t>:</w:t>
      </w:r>
    </w:p>
    <w:p w14:paraId="454F2870" w14:textId="77777777" w:rsidR="00260D50" w:rsidRPr="00260D50" w:rsidRDefault="00260D50" w:rsidP="00260D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IS Faculty approves the new course CIS-4XXX “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>Fundamentals of Blockchain Technologies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260D50">
        <w:rPr>
          <w:rFonts w:ascii="Times New Roman" w:eastAsia="Times New Roman" w:hAnsi="Times New Roman" w:cs="Times New Roman"/>
          <w:sz w:val="24"/>
          <w:szCs w:val="24"/>
        </w:rPr>
        <w:t xml:space="preserve"> (CS: Systems elective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8CF39BE" w14:textId="77777777" w:rsidR="00260D50" w:rsidRPr="00260D50" w:rsidRDefault="00260D50" w:rsidP="00260D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7B634B" w14:textId="77777777" w:rsidR="00D05BEF" w:rsidRDefault="00D05BEF" w:rsidP="00B610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969BB6" w14:textId="2AD91CAE" w:rsidR="00CB20A6" w:rsidRDefault="00D05BEF" w:rsidP="00B610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five motions were approved </w:t>
      </w:r>
      <w:r w:rsidR="00415E4B">
        <w:rPr>
          <w:rFonts w:ascii="Times New Roman" w:hAnsi="Times New Roman" w:cs="Times New Roman"/>
          <w:sz w:val="24"/>
          <w:szCs w:val="24"/>
        </w:rPr>
        <w:t xml:space="preserve">by SCIS Faculty </w:t>
      </w:r>
      <w:r>
        <w:rPr>
          <w:rFonts w:ascii="Times New Roman" w:hAnsi="Times New Roman" w:cs="Times New Roman"/>
          <w:sz w:val="24"/>
          <w:szCs w:val="24"/>
        </w:rPr>
        <w:t>at the meeting.</w:t>
      </w:r>
    </w:p>
    <w:p w14:paraId="06E04A05" w14:textId="77777777" w:rsidR="00A14BA1" w:rsidRPr="00A70C05" w:rsidRDefault="00A14BA1" w:rsidP="00B610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14BA1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8A3917"/>
    <w:multiLevelType w:val="hybridMultilevel"/>
    <w:tmpl w:val="F1E09F0E"/>
    <w:lvl w:ilvl="0" w:tplc="C854DD1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jIyNDI0N7U0tLBU0lEKTi0uzszPAymwrAUAA7LbBywAAAA="/>
  </w:docVars>
  <w:rsids>
    <w:rsidRoot w:val="00D63E7E"/>
    <w:rsid w:val="000603E7"/>
    <w:rsid w:val="00110D40"/>
    <w:rsid w:val="001A0B75"/>
    <w:rsid w:val="00260D50"/>
    <w:rsid w:val="00305CC2"/>
    <w:rsid w:val="00415E4B"/>
    <w:rsid w:val="00426DD0"/>
    <w:rsid w:val="00432B01"/>
    <w:rsid w:val="004F1C01"/>
    <w:rsid w:val="006352F0"/>
    <w:rsid w:val="00641705"/>
    <w:rsid w:val="00700109"/>
    <w:rsid w:val="0073190F"/>
    <w:rsid w:val="007E0703"/>
    <w:rsid w:val="009C1521"/>
    <w:rsid w:val="00A14BA1"/>
    <w:rsid w:val="00A320F8"/>
    <w:rsid w:val="00A70C05"/>
    <w:rsid w:val="00A966BC"/>
    <w:rsid w:val="00AF6A44"/>
    <w:rsid w:val="00B61067"/>
    <w:rsid w:val="00CB20A6"/>
    <w:rsid w:val="00CD36DE"/>
    <w:rsid w:val="00D05BEF"/>
    <w:rsid w:val="00D500F8"/>
    <w:rsid w:val="00D63E7E"/>
    <w:rsid w:val="00E016DE"/>
    <w:rsid w:val="00E37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7A024"/>
  <w15:chartTrackingRefBased/>
  <w15:docId w15:val="{4F5D721A-C159-4CC8-A63D-754AE188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D5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106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10D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08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ers.cs.fiu.edu/~prabakar/ugc/2019-20/B3/2_CIS3XXX_C-I_NewCourse/" TargetMode="External"/><Relationship Id="rId13" Type="http://schemas.openxmlformats.org/officeDocument/2006/relationships/hyperlink" Target="https://users.cs.fiu.edu/~prabakar/service/2019_Embrace_Project/Embrace_Flowchar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ers.cs.fiu.edu/~prabakar/ugc/2019-20/B3/1_BS_CS_CatalogChange/flowcharts/2_plan_BS-in-CS_SDD_since_082020.pdf" TargetMode="External"/><Relationship Id="rId12" Type="http://schemas.openxmlformats.org/officeDocument/2006/relationships/hyperlink" Target="http://fiuembrace.fiu.edu/home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users.cs.fiu.edu/~prabakar/ugc/2019-20/B3/1_BS_CS_CatalogChange/flowcharts/1_plan_BS-in-CS_since_082020.pdf" TargetMode="External"/><Relationship Id="rId11" Type="http://schemas.openxmlformats.org/officeDocument/2006/relationships/hyperlink" Target="https://users.cs.fiu.edu/~prabakar/ugc/2019-20/B3/5_CGS2XXX_IT-F_NewCourse/" TargetMode="External"/><Relationship Id="rId5" Type="http://schemas.openxmlformats.org/officeDocument/2006/relationships/hyperlink" Target="https://users.cs.fiu.edu/~prabakar/ugc/2019-20/B3/1_BS_CS_CatalogChange/" TargetMode="External"/><Relationship Id="rId15" Type="http://schemas.openxmlformats.org/officeDocument/2006/relationships/hyperlink" Target="https://users.cs.fiu.edu/~prabakar/ugc/2019-20/B3/7_CIS4XXX_F-B-T_NewCourse/" TargetMode="External"/><Relationship Id="rId10" Type="http://schemas.openxmlformats.org/officeDocument/2006/relationships/hyperlink" Target="https://users.cs.fiu.edu/~prabakar/ugc/2019-20/B3/4_COP_4813_CourseChang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ers.cs.fiu.edu/~prabakar/ugc/2019-20/B3/3_CIS_4911_CourseChange/" TargetMode="External"/><Relationship Id="rId14" Type="http://schemas.openxmlformats.org/officeDocument/2006/relationships/hyperlink" Target="https://users.cs.fiu.edu/~prabakar/ugc/2019-20/B3/6_IDC2XXX_I-C-C_NewCours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0</cp:revision>
  <cp:lastPrinted>2019-11-22T22:48:00Z</cp:lastPrinted>
  <dcterms:created xsi:type="dcterms:W3CDTF">2019-11-21T17:50:00Z</dcterms:created>
  <dcterms:modified xsi:type="dcterms:W3CDTF">2019-11-22T22:50:00Z</dcterms:modified>
</cp:coreProperties>
</file>